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Orthodontist Internship Position in Vietnam Ho Chi Minh City</w:t>
      </w:r>
    </w:p>
    <w:bookmarkEnd w:id="20"/>
    <w:p>
      <w:pPr>
        <w:pStyle w:val="BodyText"/>
      </w:pPr>
      <w:r>
        <w:t xml:space="preserve">Your Full Name</w:t>
      </w:r>
      <w:r>
        <w:br/>
      </w:r>
      <w:r>
        <w:t xml:space="preserve">Your Address, District 1, Ho Chi Minh City, Vietnam</w:t>
      </w:r>
      <w:r>
        <w:br/>
      </w:r>
      <w:r>
        <w:t xml:space="preserve">Email: your.email@example.com</w:t>
      </w:r>
      <w:r>
        <w:br/>
      </w:r>
      <w:r>
        <w:t xml:space="preserve">Phone: +84 XXX XXXX XXX</w:t>
      </w:r>
    </w:p>
    <w:p>
      <w:pPr>
        <w:pStyle w:val="BodyText"/>
      </w:pPr>
      <w:r>
        <w:t xml:space="preserve">October 26, 2023</w:t>
      </w:r>
    </w:p>
    <w:p>
      <w:pPr>
        <w:pStyle w:val="BodyText"/>
      </w:pPr>
      <w:r>
        <w:t xml:space="preserve">Hiring Committee</w:t>
      </w:r>
      <w:r>
        <w:br/>
      </w:r>
      <w:r>
        <w:t xml:space="preserve">[Hospital/Clinic Name]</w:t>
      </w:r>
      <w:r>
        <w:br/>
      </w:r>
      <w:r>
        <w:t xml:space="preserve">Address of Clinic/Hospital in Ho Chi Minh City</w:t>
      </w:r>
      <w:r>
        <w:br/>
      </w:r>
      <w:r>
        <w:t xml:space="preserve">Vietnam</w:t>
      </w:r>
    </w:p>
    <w:p>
      <w:pPr>
        <w:pStyle w:val="BodyText"/>
      </w:pPr>
      <w:r>
        <w:t xml:space="preserve">Subject: Application for Orthodontist Internship Position at [Clinic/Hospital Name] - Vietnam Ho Chi Minh City</w:t>
      </w:r>
    </w:p>
    <w:p>
      <w:pPr>
        <w:pStyle w:val="BodyText"/>
      </w:pPr>
      <w:r>
        <w:t xml:space="preserve">Dear Hiring Committee,</w:t>
      </w:r>
    </w:p>
    <w:p>
      <w:pPr>
        <w:pStyle w:val="BodyText"/>
      </w:pPr>
      <w:r>
        <w:t xml:space="preserve">It is with profound enthusiasm and a deep commitment to advancing oral healthcare that I submit my application for the Orthodontist Internship Position at [Clinic/Hospital Name] in Vietnam Ho Chi Minh City. As a final-year dental student at the University of Medicine and Pharmacy in Ho Chi Minh City, I have meticulously prepared myself to contribute meaningfully to your esteemed orthodontic department while immersing myself in the dynamic healthcare landscape of our vibrant city. This</w:t>
      </w:r>
      <w:r>
        <w:t xml:space="preserve"> </w:t>
      </w:r>
      <w:r>
        <w:rPr>
          <w:bCs/>
          <w:b/>
        </w:rPr>
        <w:t xml:space="preserve">Internship Application Letter</w:t>
      </w:r>
      <w:r>
        <w:t xml:space="preserve"> </w:t>
      </w:r>
      <w:r>
        <w:t xml:space="preserve">serves as my formal expression of dedication to becoming a skilled Orthodontist within Vietnam’s rapidly evolving dental sector, specifically in the metropolis where innovation and patient care converge.</w:t>
      </w:r>
    </w:p>
    <w:p>
      <w:pPr>
        <w:pStyle w:val="BodyText"/>
      </w:pPr>
      <w:r>
        <w:t xml:space="preserve">My academic journey at the University of Medicine and Pharmacy has equipped me with both theoretical foundations and practical clinical experience directly relevant to orthodontic practice. I have completed rigorous coursework in dental anatomy, orthodontics, pediatric dentistry, and biomechanics, consistently ranking in the top 15% of my cohort. During my clinical rotations at the university’s dental hospital, I assisted senior Orthodontists in diagnostic procedures, treatment planning for diverse cases (including Class II malocclusions and crossbites), and the fabrication of custom orthodontic appliances. One particularly formative experience involved working with a team to manage high-volume patient flow in a public clinic within District 3—a microcosm of Ho Chi Minh City’s demanding yet rewarding dental environment. This exposure taught me to balance meticulous attention to detail with efficient patient management, skills I am eager to refine further under your guidance.</w:t>
      </w:r>
    </w:p>
    <w:p>
      <w:pPr>
        <w:pStyle w:val="BodyText"/>
      </w:pPr>
      <w:r>
        <w:t xml:space="preserve">What drives my passion for orthodontics is not merely the technical precision of aligning teeth but the profound impact it has on patients’ self-esteem and quality of life—especially in a culturally diverse city like Ho Chi Minh City. I have observed firsthand how access to affordable, high-quality orthodontic care remains limited for many Vietnamese families, despite rising demand. The growth of private dental chains such as Dental Care Vietnam and Saigon Dental Clinic in the city underscores this trend, creating an urgent need for compassionate, technically adept Orthodontists who understand local patient expectations. My volunteer work at a free dental outreach program in Binh Thanh District allowed me to interact with adolescents from varied socioeconomic backgrounds, reinforcing my belief that effective orthodontic care must be both clinically excellent and culturally sensitive. I am eager to bring this perspective to your team while learning from the expertise of your faculty.</w:t>
      </w:r>
    </w:p>
    <w:p>
      <w:pPr>
        <w:pStyle w:val="BodyText"/>
      </w:pPr>
      <w:r>
        <w:t xml:space="preserve">The significance of choosing Vietnam Ho Chi Minh City as the location for my professional development cannot be overstated. As Southeast Asia’s economic hub, HCMC represents a unique intersection where traditional Vietnamese values meet global healthcare standards. The city’s rapidly expanding middle class has elevated expectations for cosmetic dentistry, making orthodontics a high-growth specialty here. I am particularly inspired by [Clinic/Hospital Name]’s reputation for integrating cutting-edge technology—such as digital scanning and clear aligner systems—with patient-centered care, a model I aspire to emulate. Moreover, the city’s dense population presents unparalleled opportunities to master complex cases while understanding how urban healthcare delivery differs from rural settings. I am committed to contributing to HCMC’s dental ecosystem by supporting initiatives that promote orthodontic awareness among youth and underserved communities.</w:t>
      </w:r>
    </w:p>
    <w:p>
      <w:pPr>
        <w:pStyle w:val="BodyText"/>
      </w:pPr>
      <w:r>
        <w:t xml:space="preserve">Beyond technical skills, I offer strong interpersonal abilities honed through collaborative work in multilingual settings. As a native speaker of Vietnamese with fluency in English (IELTS 7.5), I can effectively communicate with international colleagues and patients from Ho Chi Minh City’s growing foreign community. My adaptability was tested during the pandemic when we transitioned to telehealth consultations—a skill increasingly vital for modern orthodontic practice. I also possess proficiency in software like OrthoCAD and Dentrix, which aligns with the digital transformation underway in Vietnam’s dental industry.</w:t>
      </w:r>
    </w:p>
    <w:p>
      <w:pPr>
        <w:pStyle w:val="BodyText"/>
      </w:pPr>
      <w:r>
        <w:t xml:space="preserve">This internship is not merely a step toward licensure; it is my strategic investment in becoming a leader who can address HCMC’s specific orthodontic challenges. I am especially drawn to [Clinic/Hospital Name]’s focus on [mention specific program, e.g., "interdisciplinary treatment for temporomandibular disorders" or "community dental health education"], as it mirrors my goal to bridge clinical excellence with public health impact. I am prepared to commit fully—whether shadowing procedures in the lab, assisting during patient consultations, or participating in case discussions—to absorb every opportunity under your mentorship.</w:t>
      </w:r>
    </w:p>
    <w:p>
      <w:pPr>
        <w:pStyle w:val="BodyText"/>
      </w:pPr>
      <w:r>
        <w:t xml:space="preserve">Vietnam Ho Chi Minh City is not just my home; it is where my professional purpose crystallizes. I am eager to learn from your team’s legacy of excellence while contributing fresh perspectives as a future Orthodontist committed to elevating care standards in our city. Thank you for considering my application for this pivotal</w:t>
      </w:r>
      <w:r>
        <w:t xml:space="preserve"> </w:t>
      </w:r>
      <w:r>
        <w:rPr>
          <w:bCs/>
          <w:b/>
        </w:rPr>
        <w:t xml:space="preserve">Internship Application Letter</w:t>
      </w:r>
      <w:r>
        <w:t xml:space="preserve">. I welcome the opportunity to discuss how my skills and dedication align with your department’s mission and would be honored to contribute to the continued success of [Clinic/Hospital Name] in serving Ho Chi Minh City’s diverse population.</w:t>
      </w:r>
    </w:p>
    <w:p>
      <w:pPr>
        <w:pStyle w:val="BodyText"/>
      </w:pPr>
      <w:r>
        <w:t xml:space="preserve">Sincerely,</w:t>
      </w:r>
      <w:r>
        <w:br/>
      </w:r>
      <w:r>
        <w:br/>
      </w:r>
      <w:r>
        <w:t xml:space="preserve">Your Full Name</w:t>
      </w:r>
      <w:r>
        <w:br/>
      </w:r>
      <w:r>
        <w:t xml:space="preserve">Final-Year Dental Student, University of Medicine and Pharmacy</w:t>
      </w:r>
      <w:r>
        <w:br/>
      </w:r>
      <w:r>
        <w:t xml:space="preserve">Ho Chi Minh City, Vietn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Ho Chi Minh City</dc:title>
  <dc:creator/>
  <dc:language>en</dc:language>
  <cp:keywords/>
  <dcterms:created xsi:type="dcterms:W3CDTF">2025-12-09T23:21:42Z</dcterms:created>
  <dcterms:modified xsi:type="dcterms:W3CDTF">2025-12-09T23:21:42Z</dcterms:modified>
</cp:coreProperties>
</file>

<file path=docProps/custom.xml><?xml version="1.0" encoding="utf-8"?>
<Properties xmlns="http://schemas.openxmlformats.org/officeDocument/2006/custom-properties" xmlns:vt="http://schemas.openxmlformats.org/officeDocument/2006/docPropsVTypes"/>
</file>